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6797358ca41c5f9af58197bc32e46565ab0997"/>
    <w:p>
      <w:pPr>
        <w:pStyle w:val="Heading3"/>
      </w:pPr>
      <w:r>
        <w:t xml:space="preserve">Информация УВД по СВАО за 21-25 марта 2022 года</w:t>
      </w:r>
    </w:p>
    <w:p>
      <w:pPr>
        <w:pStyle w:val="FirstParagraph"/>
      </w:pPr>
      <w:r>
        <w:t xml:space="preserve">28.03.2022</w:t>
      </w:r>
    </w:p>
    <w:p>
      <w:pPr>
        <w:pStyle w:val="BodyText"/>
      </w:pPr>
      <w:r>
        <w:br/>
      </w:r>
    </w:p>
    <w:bookmarkEnd w:id="20"/>
    <w:bookmarkStart w:id="21" w:name="X38734c90f4dcfdca84f37422d9f3bd566dd8fe8"/>
    <w:p>
      <w:pPr>
        <w:pStyle w:val="Heading1"/>
      </w:pPr>
      <w:r>
        <w:t xml:space="preserve">Член Общественного совета при УВД по СВАО посетил ОП по обслуживанию ВДНХ УВД по СВАО ГУ МВД России по г. Москве</w:t>
      </w:r>
    </w:p>
    <w:p>
      <w:pPr>
        <w:pStyle w:val="FirstParagraph"/>
      </w:pPr>
      <w:r>
        <w:t xml:space="preserve">Общественник уделил особое внимание санитарно-техническому состоянию помещений, а также условиям, созданным для посетителей.</w:t>
      </w:r>
    </w:p>
    <w:p>
      <w:pPr>
        <w:pStyle w:val="BodyText"/>
      </w:pPr>
      <w:r>
        <w:t xml:space="preserve">Александр Гавриленко осмотрел помещение Отдела, в частности служебные кабинеты и пообщался с сотрудниками. Особое внимание было уделено соблюдению порядка регистрации заявлений и обращений граждан, состоянию помещений для содержания задержанных лиц. Член Общественного совета ознакомился с содержанием информационных стендов, проверил актуальность информации, наличие необходимых бланков и образцов их заполнения.</w:t>
      </w:r>
    </w:p>
    <w:p>
      <w:pPr>
        <w:pStyle w:val="BodyText"/>
      </w:pPr>
      <w:r>
        <w:t xml:space="preserve">В завершение визита Александр Гавриленко с позитивной стороны оценил состояние помещения Отдела полиции, качество работы с заявителями, а также положительно отметил службу сотрудников.</w:t>
      </w:r>
    </w:p>
    <w:p>
      <w:pPr>
        <w:pStyle w:val="BodyText"/>
      </w:pPr>
      <w:r>
        <w:t xml:space="preserve">Пресс-служба УВД по СВАО</w:t>
      </w:r>
    </w:p>
    <w:bookmarkEnd w:id="21"/>
    <w:bookmarkStart w:id="22" w:name="X8a0dc1e3682b507dad722acaea17b96cb78c285"/>
    <w:p>
      <w:pPr>
        <w:pStyle w:val="Heading1"/>
      </w:pPr>
      <w:r>
        <w:t xml:space="preserve">Сотрудники УВД по СВАО провели лекцию для воспитанников Центра содействия семейному воспитанию</w:t>
      </w:r>
    </w:p>
    <w:p>
      <w:pPr>
        <w:pStyle w:val="FirstParagraph"/>
      </w:pPr>
      <w:r>
        <w:rPr>
          <w:iCs/>
          <w:i/>
        </w:rPr>
        <w:t xml:space="preserve">Оперуполномоченный отдела по контролю за оборотом наркотиков УВД по СВАО капитан полиции Оксана Мусатова провела профилактическое мероприятие в Центре содействия семейному воспитанию «Алые Паруса».</w:t>
      </w:r>
    </w:p>
    <w:p>
      <w:pPr>
        <w:pStyle w:val="BodyText"/>
      </w:pPr>
      <w:r>
        <w:t xml:space="preserve">В рамках общероссийской акции «Сообщи, где торгуют смертью» для воспитанников Центра проведена профилактическая лекция на тему «Административная и уголовная ответственность за совершение правонарушений и преступлений в сфере незаконного оборота наркотиков».</w:t>
      </w:r>
    </w:p>
    <w:p>
      <w:pPr>
        <w:pStyle w:val="BodyText"/>
      </w:pPr>
      <w:r>
        <w:t xml:space="preserve">Ребята узнали о пагубном влиянии таких веществ на организм человека, негативном отражении на здоровье и о последствиях употребления вредных веществ. Затем они смогли принять участие в увлекательной викторине и проверить свои знания. В завершение встречи для ребят был организован тематический конкурс рисунков, где они смогли отразить свое негативное отношение к проблеме наркомании и посоревноваться за первенство с остальными участниками.</w:t>
      </w:r>
    </w:p>
    <w:p>
      <w:pPr>
        <w:pStyle w:val="BodyText"/>
      </w:pPr>
      <w:r>
        <w:t xml:space="preserve">По итогам конкурса будут определены победители. Творческие работы ребят получились яркими и разнообразными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8 (495) 616-06-29</w:t>
      </w:r>
    </w:p>
    <w:bookmarkEnd w:id="22"/>
    <w:bookmarkStart w:id="23" w:name="Xcc8673bdafc5e1e2acd3d01de4a5fcd6b0f9716"/>
    <w:p>
      <w:pPr>
        <w:pStyle w:val="Heading1"/>
      </w:pPr>
      <w:r>
        <w:t xml:space="preserve">В Северо-Восточном округе сотрудники полиции провели профилактическое мероприятие для учащихся</w:t>
      </w:r>
    </w:p>
    <w:p>
      <w:pPr>
        <w:pStyle w:val="FirstParagraph"/>
      </w:pPr>
      <w:r>
        <w:t xml:space="preserve">Оперуполномоченный ОНК УВД по СВАО капитан полиции Оксана Мусатова рассказала ребятам о вреде употребления наркотических средств и важности здорового образа жизни.</w:t>
      </w:r>
    </w:p>
    <w:p>
      <w:pPr>
        <w:pStyle w:val="BodyText"/>
      </w:pPr>
      <w:r>
        <w:t xml:space="preserve">В ходе лекции особое внимание ребят было акцентировано на том, что проблема наркомании является одной из важнейших. Ученикам рассказали о наркотической зависимости, пагубном влиянии наркотиков на здоровье человека и возможных необратимых последствиях. Также ребят проинформировали о том, какая административная и уголовная ответственность предусмотрена за употребление, хранение и распространение наркотических средств.</w:t>
      </w:r>
    </w:p>
    <w:p>
      <w:pPr>
        <w:pStyle w:val="BodyText"/>
      </w:pPr>
      <w:r>
        <w:t xml:space="preserve">В конце мероприятия учащиеся задавали интересующие их вопросы и получили на них полные ответы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bookmarkEnd w:id="23"/>
    <w:bookmarkStart w:id="26" w:name="X9e26d08ac2ff79b17ce8d4e191b1e178645c2b9"/>
    <w:p>
      <w:pPr>
        <w:pStyle w:val="Heading1"/>
      </w:pPr>
      <w:r>
        <w:t xml:space="preserve">Сотрудники Отдела МВД России по Алтуфьевскому району вернули потерявшихся ребят отцу</w:t>
      </w:r>
    </w:p>
    <w:p>
      <w:pPr>
        <w:pStyle w:val="FirstParagraph"/>
      </w:pPr>
      <w:r>
        <w:rPr>
          <w:iCs/>
          <w:i/>
        </w:rPr>
        <w:t xml:space="preserve">Сотрудники патрульно-постовой службы полиции совместно с инспекторами по делам несовершеннолетних и сотрудниками дежурной части территориального отдела полиции вернули мужчине потерявшихся сыновей.</w:t>
      </w:r>
    </w:p>
    <w:p>
      <w:pPr>
        <w:pStyle w:val="BodyText"/>
      </w:pPr>
      <w:r>
        <w:t xml:space="preserve">В дежурную часть отдела МВД России по Алтуфьевскому району г. Москвы через службу «02» обратился 9-летний мальчик и сообщил, что потерялся его 7-летний брат. Он рассказал, что они с друзьями находились на остановке общественного транспорта, и, когда подошел автобус, он вошел в салон, думая, что младший брат следует за ними. Однако тот, видимо, отвлекся, и остался на остановке. Мальчик сразу же позвонил в полицию.</w:t>
      </w:r>
    </w:p>
    <w:p>
      <w:pPr>
        <w:pStyle w:val="BodyText"/>
      </w:pPr>
      <w:r>
        <w:t xml:space="preserve">Незамедлительно по указанному адресу был направлен наряд полиции. Недалеко от остановки на одной из детских площадок в Путевом проезде полицейские заметили мальчика, по приметам похожего на потерявшегося. Как выяснилось, ребенок сильно испугался и сначала пытался догнать автобус, но у него не получилось. Старшего из братьев, с которым сотрудники полиции были на связи, обнаружили в маршрутном автобусе, после чего ребята были переданы родителям.</w:t>
      </w:r>
    </w:p>
    <w:p>
      <w:pPr>
        <w:pStyle w:val="BodyText"/>
      </w:pPr>
      <w:r>
        <w:t xml:space="preserve">В этот же день от отца мальчиков поступила благодарность в адрес сотрудников.</w:t>
      </w:r>
    </w:p>
    <w:p>
      <w:pPr>
        <w:pStyle w:val="BodyText"/>
      </w:pPr>
      <w:r>
        <w:t xml:space="preserve">За добросовестное выполнение служебных обязанностей и успешное выполнение особо сложных и важных задач врио начальника ОМВД России по Алтуфьевскому району г. Москвы подполковник полиции Али Сулиманов в торжественной обстановке поблагодарил сотрудников и вручил им грамоты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butyrsky.mos.ru/direction-of-activity/security/ovd-po-svao-reports/detail/10708108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butyrsky.mos.ru" TargetMode="External" /><Relationship Type="http://schemas.openxmlformats.org/officeDocument/2006/relationships/hyperlink" Id="rId24" Target="http://butyrsky.mos.ru/direction-of-activity/security/ovd-po-svao-reports/detail/1070810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butyrsky.mos.ru" TargetMode="External" /><Relationship Type="http://schemas.openxmlformats.org/officeDocument/2006/relationships/hyperlink" Id="rId24" Target="http://butyrsky.mos.ru/direction-of-activity/security/ovd-po-svao-reports/detail/1070810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9:35:02Z</dcterms:created>
  <dcterms:modified xsi:type="dcterms:W3CDTF">2025-07-07T09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